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Pr="00047351" w:rsidRDefault="00330632" w:rsidP="0004735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47351" w:rsidRPr="00047351" w:rsidRDefault="00047351" w:rsidP="00047351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047351" w:rsidRPr="0004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7351"/>
    <w:rsid w:val="00214ED8"/>
    <w:rsid w:val="00330632"/>
    <w:rsid w:val="00663E1B"/>
    <w:rsid w:val="008D7A70"/>
    <w:rsid w:val="00926BF1"/>
    <w:rsid w:val="00B62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5</cp:revision>
  <dcterms:created xsi:type="dcterms:W3CDTF">2021-09-09T11:36:00Z</dcterms:created>
  <dcterms:modified xsi:type="dcterms:W3CDTF">2021-09-09T11:52:00Z</dcterms:modified>
</cp:coreProperties>
</file>